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51B33" w14:textId="45336A46" w:rsidR="00850EE5" w:rsidRDefault="008375D6" w:rsidP="00850EE5">
      <w:pPr>
        <w:pStyle w:val="Title"/>
      </w:pPr>
      <w:r>
        <w:t>Test Plan and Log</w:t>
      </w:r>
    </w:p>
    <w:p w14:paraId="1EE14E7E" w14:textId="77777777" w:rsidR="006A0959" w:rsidRDefault="00850EE5">
      <w:pPr>
        <w:pStyle w:val="Heading1"/>
      </w:pPr>
      <w:r>
        <w:t>Test Plan and Log</w:t>
      </w:r>
      <w:bookmarkStart w:id="0" w:name="_GoBack"/>
      <w:bookmarkEnd w:id="0"/>
    </w:p>
    <w:p w14:paraId="448CFEE1" w14:textId="148BD42E" w:rsidR="006A0959" w:rsidRDefault="00F747C4">
      <w:r>
        <w:t xml:space="preserve">The </w:t>
      </w:r>
      <w:r w:rsidR="00165875">
        <w:t>function</w:t>
      </w:r>
      <w:r>
        <w:t>s</w:t>
      </w:r>
      <w:r w:rsidR="00165875">
        <w:t xml:space="preserve"> in the project were unit tested</w:t>
      </w:r>
      <w:r w:rsidR="003776D8">
        <w:t xml:space="preserve">. Afterwards a </w:t>
      </w:r>
      <w:r w:rsidR="000E3215">
        <w:t xml:space="preserve">system and integration test was perform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056"/>
        <w:gridCol w:w="2321"/>
        <w:gridCol w:w="1820"/>
        <w:gridCol w:w="759"/>
      </w:tblGrid>
      <w:tr w:rsidR="00016A30" w14:paraId="5F8A3714" w14:textId="77777777" w:rsidTr="00006AB8">
        <w:tc>
          <w:tcPr>
            <w:tcW w:w="2394" w:type="dxa"/>
          </w:tcPr>
          <w:p w14:paraId="6C66BC51" w14:textId="535DE1CC" w:rsidR="005179F6" w:rsidRDefault="005179F6">
            <w:r>
              <w:t>Name of Project:</w:t>
            </w:r>
          </w:p>
        </w:tc>
        <w:tc>
          <w:tcPr>
            <w:tcW w:w="4377" w:type="dxa"/>
            <w:gridSpan w:val="2"/>
          </w:tcPr>
          <w:p w14:paraId="67F404F9" w14:textId="02F2E3FB" w:rsidR="005179F6" w:rsidRDefault="005B1794">
            <w:r>
              <w:t>Quidditch</w:t>
            </w:r>
          </w:p>
        </w:tc>
        <w:tc>
          <w:tcPr>
            <w:tcW w:w="1820" w:type="dxa"/>
          </w:tcPr>
          <w:p w14:paraId="176FC2F0" w14:textId="42DAC118" w:rsidR="005179F6" w:rsidRDefault="005179F6">
            <w:r>
              <w:t>Date:</w:t>
            </w:r>
            <w:r w:rsidR="00016A30">
              <w:t xml:space="preserve"> 17.12.2020</w:t>
            </w:r>
          </w:p>
        </w:tc>
        <w:tc>
          <w:tcPr>
            <w:tcW w:w="759" w:type="dxa"/>
          </w:tcPr>
          <w:p w14:paraId="35963C0B" w14:textId="27C269D8" w:rsidR="005179F6" w:rsidRDefault="005179F6"/>
        </w:tc>
      </w:tr>
      <w:tr w:rsidR="00605BC5" w14:paraId="0F82FA2B" w14:textId="77777777" w:rsidTr="00006AB8">
        <w:tc>
          <w:tcPr>
            <w:tcW w:w="2394" w:type="dxa"/>
          </w:tcPr>
          <w:p w14:paraId="701AE609" w14:textId="7395EAF2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 xml:space="preserve">Test </w:t>
            </w:r>
            <w:r w:rsidR="009B0183">
              <w:rPr>
                <w:color w:val="C00000"/>
              </w:rPr>
              <w:t>r</w:t>
            </w:r>
            <w:r w:rsidRPr="005179F6">
              <w:rPr>
                <w:color w:val="C00000"/>
              </w:rPr>
              <w:t xml:space="preserve">un </w:t>
            </w:r>
            <w:r w:rsidR="009B0183">
              <w:rPr>
                <w:color w:val="C00000"/>
              </w:rPr>
              <w:t>/ case</w:t>
            </w:r>
          </w:p>
        </w:tc>
        <w:tc>
          <w:tcPr>
            <w:tcW w:w="2056" w:type="dxa"/>
          </w:tcPr>
          <w:p w14:paraId="52F7E17A" w14:textId="77777777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>Data Used</w:t>
            </w:r>
          </w:p>
        </w:tc>
        <w:tc>
          <w:tcPr>
            <w:tcW w:w="2321" w:type="dxa"/>
          </w:tcPr>
          <w:p w14:paraId="0A91E90E" w14:textId="77777777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>Expected Result</w:t>
            </w:r>
          </w:p>
        </w:tc>
        <w:tc>
          <w:tcPr>
            <w:tcW w:w="1820" w:type="dxa"/>
          </w:tcPr>
          <w:p w14:paraId="1AA6687F" w14:textId="77777777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>Actual Result</w:t>
            </w:r>
          </w:p>
        </w:tc>
        <w:tc>
          <w:tcPr>
            <w:tcW w:w="759" w:type="dxa"/>
          </w:tcPr>
          <w:p w14:paraId="7D03A2A1" w14:textId="77777777" w:rsidR="00850EE5" w:rsidRPr="005179F6" w:rsidRDefault="00850EE5">
            <w:pPr>
              <w:rPr>
                <w:color w:val="C00000"/>
              </w:rPr>
            </w:pPr>
            <w:r w:rsidRPr="005179F6">
              <w:rPr>
                <w:color w:val="C00000"/>
              </w:rPr>
              <w:t>Action Taken</w:t>
            </w:r>
          </w:p>
        </w:tc>
      </w:tr>
      <w:tr w:rsidR="00605BC5" w14:paraId="07B11274" w14:textId="77777777" w:rsidTr="00006AB8">
        <w:tc>
          <w:tcPr>
            <w:tcW w:w="2394" w:type="dxa"/>
          </w:tcPr>
          <w:p w14:paraId="2EC40AE1" w14:textId="4F37041C" w:rsidR="00584977" w:rsidRDefault="00584977" w:rsidP="00E14C3F">
            <w:pPr>
              <w:pStyle w:val="ListParagraph"/>
              <w:numPr>
                <w:ilvl w:val="0"/>
                <w:numId w:val="5"/>
              </w:numPr>
            </w:pPr>
            <w:r>
              <w:t>Normal: draw(), str()</w:t>
            </w:r>
          </w:p>
        </w:tc>
        <w:tc>
          <w:tcPr>
            <w:tcW w:w="2056" w:type="dxa"/>
          </w:tcPr>
          <w:p w14:paraId="31E2299D" w14:textId="0CA57CCB" w:rsidR="00584977" w:rsidRDefault="00584977" w:rsidP="00584977">
            <w:r>
              <w:t>Game is running</w:t>
            </w:r>
          </w:p>
        </w:tc>
        <w:tc>
          <w:tcPr>
            <w:tcW w:w="2321" w:type="dxa"/>
          </w:tcPr>
          <w:p w14:paraId="4C6337A3" w14:textId="43B12A53" w:rsidR="00584977" w:rsidRDefault="00584977" w:rsidP="00584977">
            <w:r>
              <w:t>Map of the level is displayed</w:t>
            </w:r>
          </w:p>
        </w:tc>
        <w:tc>
          <w:tcPr>
            <w:tcW w:w="1820" w:type="dxa"/>
          </w:tcPr>
          <w:p w14:paraId="155A4C9F" w14:textId="75C9BCEF" w:rsidR="00584977" w:rsidRDefault="00AD5EB9" w:rsidP="00584977">
            <w:r>
              <w:t>Map of the level is displayed</w:t>
            </w:r>
          </w:p>
        </w:tc>
        <w:tc>
          <w:tcPr>
            <w:tcW w:w="759" w:type="dxa"/>
          </w:tcPr>
          <w:p w14:paraId="443A3286" w14:textId="6855CAA5" w:rsidR="00584977" w:rsidRDefault="00016A30" w:rsidP="00584977">
            <w:proofErr w:type="spellStart"/>
            <w:r>
              <w:t>nfa</w:t>
            </w:r>
            <w:proofErr w:type="spellEnd"/>
          </w:p>
        </w:tc>
      </w:tr>
      <w:tr w:rsidR="00814A0A" w14:paraId="1792B0BA" w14:textId="77777777" w:rsidTr="00006AB8">
        <w:tc>
          <w:tcPr>
            <w:tcW w:w="2394" w:type="dxa"/>
          </w:tcPr>
          <w:p w14:paraId="2F1DA277" w14:textId="190C05FE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  <w:proofErr w:type="spellStart"/>
            <w:r>
              <w:t>printPoints</w:t>
            </w:r>
            <w:proofErr w:type="spellEnd"/>
            <w:r>
              <w:t>(),</w:t>
            </w:r>
            <w:r>
              <w:br/>
            </w:r>
            <w:proofErr w:type="spellStart"/>
            <w:r>
              <w:t>getPoints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1EEE7D29" w14:textId="0B833DB1" w:rsidR="00814A0A" w:rsidRDefault="00814A0A" w:rsidP="00814A0A">
            <w:r>
              <w:t>seeker catches the snitch</w:t>
            </w:r>
            <w:r>
              <w:br/>
            </w:r>
          </w:p>
        </w:tc>
        <w:tc>
          <w:tcPr>
            <w:tcW w:w="2321" w:type="dxa"/>
          </w:tcPr>
          <w:p w14:paraId="3E443DC6" w14:textId="35C1CEC1" w:rsidR="00814A0A" w:rsidRDefault="00814A0A" w:rsidP="00814A0A">
            <w:r>
              <w:t>Points are displayed on the screen, after catching snitch, score changes</w:t>
            </w:r>
          </w:p>
        </w:tc>
        <w:tc>
          <w:tcPr>
            <w:tcW w:w="1820" w:type="dxa"/>
          </w:tcPr>
          <w:p w14:paraId="5B02B164" w14:textId="51C6C8A9" w:rsidR="00814A0A" w:rsidRDefault="00814A0A" w:rsidP="00814A0A">
            <w:r>
              <w:t xml:space="preserve">Points: Team A 0 : 0 Team B -&gt; </w:t>
            </w:r>
            <w:r>
              <w:t xml:space="preserve">Points: Team A </w:t>
            </w:r>
            <w:r>
              <w:t>150</w:t>
            </w:r>
            <w:r>
              <w:t xml:space="preserve"> : 0 Team B</w:t>
            </w:r>
          </w:p>
        </w:tc>
        <w:tc>
          <w:tcPr>
            <w:tcW w:w="759" w:type="dxa"/>
          </w:tcPr>
          <w:p w14:paraId="115C28B7" w14:textId="0495FC8C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7B32E0C2" w14:textId="77777777" w:rsidTr="00006AB8">
        <w:tc>
          <w:tcPr>
            <w:tcW w:w="2394" w:type="dxa"/>
          </w:tcPr>
          <w:p w14:paraId="46FAD7B9" w14:textId="0830598E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  <w:proofErr w:type="spellStart"/>
            <w:r>
              <w:t>printPoints</w:t>
            </w:r>
            <w:proofErr w:type="spellEnd"/>
            <w:r>
              <w:t xml:space="preserve">(), </w:t>
            </w:r>
            <w:proofErr w:type="spellStart"/>
            <w:r>
              <w:t>getName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2032A79B" w14:textId="17A6E346" w:rsidR="00814A0A" w:rsidRDefault="00814A0A" w:rsidP="00814A0A">
            <w:r>
              <w:t>Game is running</w:t>
            </w:r>
          </w:p>
        </w:tc>
        <w:tc>
          <w:tcPr>
            <w:tcW w:w="2321" w:type="dxa"/>
          </w:tcPr>
          <w:p w14:paraId="52549F27" w14:textId="50F8B25C" w:rsidR="00814A0A" w:rsidRDefault="00814A0A" w:rsidP="00814A0A">
            <w:r>
              <w:t>Next to the Points are presented the team names</w:t>
            </w:r>
          </w:p>
        </w:tc>
        <w:tc>
          <w:tcPr>
            <w:tcW w:w="1820" w:type="dxa"/>
          </w:tcPr>
          <w:p w14:paraId="136A7DB4" w14:textId="0ABC965E" w:rsidR="00814A0A" w:rsidRDefault="00814A0A" w:rsidP="00814A0A">
            <w:r>
              <w:t>Points: Team A 0 : 0 Team B</w:t>
            </w:r>
          </w:p>
        </w:tc>
        <w:tc>
          <w:tcPr>
            <w:tcW w:w="759" w:type="dxa"/>
          </w:tcPr>
          <w:p w14:paraId="77651065" w14:textId="6A05872F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66F9F1A5" w14:textId="77777777" w:rsidTr="00006AB8">
        <w:tc>
          <w:tcPr>
            <w:tcW w:w="2394" w:type="dxa"/>
          </w:tcPr>
          <w:p w14:paraId="3DB17FDE" w14:textId="0F2D5657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</w:p>
          <w:p w14:paraId="5955EF3E" w14:textId="5EFEFB8E" w:rsidR="00814A0A" w:rsidRDefault="00814A0A" w:rsidP="00814A0A">
            <w:pPr>
              <w:pStyle w:val="ListParagraph"/>
              <w:ind w:left="360"/>
            </w:pPr>
            <w:proofErr w:type="spellStart"/>
            <w:r>
              <w:t>addPoints</w:t>
            </w:r>
            <w:proofErr w:type="spellEnd"/>
            <w:r>
              <w:t>(),</w:t>
            </w:r>
          </w:p>
          <w:p w14:paraId="7705701E" w14:textId="3359FB65" w:rsidR="00814A0A" w:rsidRDefault="00814A0A" w:rsidP="00814A0A">
            <w:pPr>
              <w:pStyle w:val="ListParagraph"/>
              <w:ind w:left="360"/>
            </w:pPr>
            <w:proofErr w:type="spellStart"/>
            <w:r>
              <w:t>awardPoints</w:t>
            </w:r>
            <w:proofErr w:type="spellEnd"/>
            <w:r>
              <w:t>()</w:t>
            </w:r>
          </w:p>
          <w:p w14:paraId="7192848B" w14:textId="51D6EF91" w:rsidR="00814A0A" w:rsidRDefault="00814A0A" w:rsidP="00814A0A"/>
        </w:tc>
        <w:tc>
          <w:tcPr>
            <w:tcW w:w="2056" w:type="dxa"/>
          </w:tcPr>
          <w:p w14:paraId="1CF3B272" w14:textId="041E78FF" w:rsidR="00814A0A" w:rsidRDefault="00814A0A" w:rsidP="00814A0A">
            <w:r>
              <w:t>seeker catches the snitch</w:t>
            </w:r>
          </w:p>
        </w:tc>
        <w:tc>
          <w:tcPr>
            <w:tcW w:w="2321" w:type="dxa"/>
          </w:tcPr>
          <w:p w14:paraId="4C119342" w14:textId="0F86E99C" w:rsidR="00814A0A" w:rsidRDefault="00814A0A" w:rsidP="00814A0A">
            <w:r w:rsidRPr="00A7088C">
              <w:t>the winning team receives 150 points</w:t>
            </w:r>
          </w:p>
        </w:tc>
        <w:tc>
          <w:tcPr>
            <w:tcW w:w="1820" w:type="dxa"/>
          </w:tcPr>
          <w:p w14:paraId="594B2EA1" w14:textId="430CBE79" w:rsidR="00814A0A" w:rsidRDefault="00814A0A" w:rsidP="00814A0A">
            <w:r>
              <w:t>Points: Team A 150 : 0 Team B</w:t>
            </w:r>
          </w:p>
        </w:tc>
        <w:tc>
          <w:tcPr>
            <w:tcW w:w="759" w:type="dxa"/>
          </w:tcPr>
          <w:p w14:paraId="3448C6A8" w14:textId="521DADB4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108FDB62" w14:textId="77777777" w:rsidTr="00006AB8">
        <w:tc>
          <w:tcPr>
            <w:tcW w:w="2394" w:type="dxa"/>
          </w:tcPr>
          <w:p w14:paraId="39582A35" w14:textId="77777777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>Normal:</w:t>
            </w:r>
          </w:p>
          <w:p w14:paraId="74AAC787" w14:textId="77777777" w:rsidR="00814A0A" w:rsidRDefault="00814A0A" w:rsidP="00814A0A">
            <w:pPr>
              <w:pStyle w:val="ListParagraph"/>
              <w:ind w:left="360"/>
            </w:pPr>
            <w:proofErr w:type="spellStart"/>
            <w:r>
              <w:t>printMoves</w:t>
            </w:r>
            <w:proofErr w:type="spellEnd"/>
            <w:r>
              <w:t>(),</w:t>
            </w:r>
          </w:p>
          <w:p w14:paraId="1DB8463F" w14:textId="2440E104" w:rsidR="00814A0A" w:rsidRDefault="00814A0A" w:rsidP="00814A0A">
            <w:pPr>
              <w:pStyle w:val="ListParagraph"/>
              <w:ind w:left="360"/>
            </w:pPr>
            <w:proofErr w:type="spellStart"/>
            <w:r>
              <w:t>getMovesMade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416BA9AA" w14:textId="62EFB758" w:rsidR="00814A0A" w:rsidRDefault="00814A0A" w:rsidP="00814A0A">
            <w:r>
              <w:t>Seeker makes a move</w:t>
            </w:r>
          </w:p>
        </w:tc>
        <w:tc>
          <w:tcPr>
            <w:tcW w:w="2321" w:type="dxa"/>
          </w:tcPr>
          <w:p w14:paraId="5A58C33C" w14:textId="0AF522EA" w:rsidR="00814A0A" w:rsidRDefault="00814A0A" w:rsidP="00814A0A">
            <w:r>
              <w:t>Moves are displayed on the screen, after each move counter increases</w:t>
            </w:r>
          </w:p>
        </w:tc>
        <w:tc>
          <w:tcPr>
            <w:tcW w:w="1820" w:type="dxa"/>
          </w:tcPr>
          <w:p w14:paraId="1A46C4E4" w14:textId="0C4FBC50" w:rsidR="00814A0A" w:rsidRDefault="00814A0A" w:rsidP="00814A0A">
            <w:r>
              <w:t xml:space="preserve">The counter has changed </w:t>
            </w:r>
          </w:p>
        </w:tc>
        <w:tc>
          <w:tcPr>
            <w:tcW w:w="759" w:type="dxa"/>
          </w:tcPr>
          <w:p w14:paraId="27FC2E7B" w14:textId="6EA1779F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4F49BAE4" w14:textId="77777777" w:rsidTr="00006AB8">
        <w:tc>
          <w:tcPr>
            <w:tcW w:w="2394" w:type="dxa"/>
          </w:tcPr>
          <w:p w14:paraId="1088C797" w14:textId="77777777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Nomal</w:t>
            </w:r>
            <w:proofErr w:type="spellEnd"/>
            <w:r>
              <w:t xml:space="preserve">: </w:t>
            </w:r>
          </w:p>
          <w:p w14:paraId="79E00901" w14:textId="182C09C0" w:rsidR="00814A0A" w:rsidRDefault="00814A0A" w:rsidP="00814A0A">
            <w:pPr>
              <w:pStyle w:val="ListParagraph"/>
              <w:ind w:left="360"/>
            </w:pPr>
            <w:proofErr w:type="spellStart"/>
            <w:r>
              <w:t>addMovesMade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22C6535E" w14:textId="620F4630" w:rsidR="00814A0A" w:rsidRDefault="00814A0A" w:rsidP="00814A0A">
            <w:r>
              <w:t>Seeker makes a move</w:t>
            </w:r>
          </w:p>
        </w:tc>
        <w:tc>
          <w:tcPr>
            <w:tcW w:w="2321" w:type="dxa"/>
          </w:tcPr>
          <w:p w14:paraId="2D78F51F" w14:textId="3E63BD70" w:rsidR="00814A0A" w:rsidRDefault="00814A0A" w:rsidP="00814A0A">
            <w:r>
              <w:t>The moves counter increase after each move</w:t>
            </w:r>
          </w:p>
        </w:tc>
        <w:tc>
          <w:tcPr>
            <w:tcW w:w="1820" w:type="dxa"/>
          </w:tcPr>
          <w:p w14:paraId="1460740A" w14:textId="27B5AB85" w:rsidR="00814A0A" w:rsidRDefault="00814A0A" w:rsidP="00814A0A">
            <w:r>
              <w:t>The counter has changed</w:t>
            </w:r>
          </w:p>
        </w:tc>
        <w:tc>
          <w:tcPr>
            <w:tcW w:w="759" w:type="dxa"/>
          </w:tcPr>
          <w:p w14:paraId="53506BF0" w14:textId="5C59747A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75B52937" w14:textId="77777777" w:rsidTr="00006AB8">
        <w:tc>
          <w:tcPr>
            <w:tcW w:w="2394" w:type="dxa"/>
          </w:tcPr>
          <w:p w14:paraId="2642DAB2" w14:textId="77777777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Nomal</w:t>
            </w:r>
            <w:proofErr w:type="spellEnd"/>
            <w:r>
              <w:t>:</w:t>
            </w:r>
          </w:p>
          <w:p w14:paraId="5A939B76" w14:textId="5AAA9D24" w:rsidR="00814A0A" w:rsidRDefault="00814A0A" w:rsidP="00814A0A">
            <w:pPr>
              <w:pStyle w:val="ListParagraph"/>
              <w:ind w:left="360"/>
            </w:pPr>
            <w:proofErr w:type="spellStart"/>
            <w:r>
              <w:t>setMovesMade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6BBFE784" w14:textId="3CC43D0D" w:rsidR="00814A0A" w:rsidRDefault="00814A0A" w:rsidP="00814A0A">
            <w:r>
              <w:t>going to next level</w:t>
            </w:r>
          </w:p>
        </w:tc>
        <w:tc>
          <w:tcPr>
            <w:tcW w:w="2321" w:type="dxa"/>
          </w:tcPr>
          <w:p w14:paraId="3C219123" w14:textId="01B37B99" w:rsidR="00814A0A" w:rsidRDefault="00814A0A" w:rsidP="00814A0A">
            <w:r>
              <w:t>At the start of each level the counter is reset</w:t>
            </w:r>
          </w:p>
        </w:tc>
        <w:tc>
          <w:tcPr>
            <w:tcW w:w="1820" w:type="dxa"/>
          </w:tcPr>
          <w:p w14:paraId="6EC9D1FD" w14:textId="142F6B3F" w:rsidR="00814A0A" w:rsidRDefault="00814A0A" w:rsidP="00814A0A">
            <w:r>
              <w:t>Moves: Team A 0: 0 Team B</w:t>
            </w:r>
          </w:p>
        </w:tc>
        <w:tc>
          <w:tcPr>
            <w:tcW w:w="759" w:type="dxa"/>
          </w:tcPr>
          <w:p w14:paraId="4F89D4CA" w14:textId="1474E193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4DAB8A1F" w14:textId="77777777" w:rsidTr="00006AB8">
        <w:tc>
          <w:tcPr>
            <w:tcW w:w="2394" w:type="dxa"/>
          </w:tcPr>
          <w:p w14:paraId="59FD8BD6" w14:textId="77777777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</w:p>
          <w:p w14:paraId="557BE05F" w14:textId="32E7AA8F" w:rsidR="00814A0A" w:rsidRDefault="00814A0A" w:rsidP="00814A0A">
            <w:pPr>
              <w:pStyle w:val="ListParagraph"/>
              <w:ind w:left="360"/>
            </w:pPr>
            <w:proofErr w:type="spellStart"/>
            <w:r>
              <w:t>printLevel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0C5B7D3F" w14:textId="51422BB0" w:rsidR="00814A0A" w:rsidRDefault="00814A0A" w:rsidP="00814A0A">
            <w:r>
              <w:t>Going to next level</w:t>
            </w:r>
          </w:p>
        </w:tc>
        <w:tc>
          <w:tcPr>
            <w:tcW w:w="2321" w:type="dxa"/>
          </w:tcPr>
          <w:p w14:paraId="2CE0A078" w14:textId="0AB81301" w:rsidR="00814A0A" w:rsidRDefault="00814A0A" w:rsidP="00814A0A">
            <w:r>
              <w:t>The current level is displayed, it increase when going to next</w:t>
            </w:r>
          </w:p>
        </w:tc>
        <w:tc>
          <w:tcPr>
            <w:tcW w:w="1820" w:type="dxa"/>
          </w:tcPr>
          <w:p w14:paraId="4078F97B" w14:textId="167D9C80" w:rsidR="00814A0A" w:rsidRDefault="00814A0A" w:rsidP="00814A0A">
            <w:r>
              <w:t xml:space="preserve">Level 1 -&gt; Level 2 </w:t>
            </w:r>
          </w:p>
        </w:tc>
        <w:tc>
          <w:tcPr>
            <w:tcW w:w="759" w:type="dxa"/>
          </w:tcPr>
          <w:p w14:paraId="7C07AE02" w14:textId="6625AE80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137C83E9" w14:textId="77777777" w:rsidTr="00006AB8">
        <w:tc>
          <w:tcPr>
            <w:tcW w:w="2394" w:type="dxa"/>
          </w:tcPr>
          <w:p w14:paraId="41FB0908" w14:textId="61E35DA4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  <w:proofErr w:type="spellStart"/>
            <w:r>
              <w:t>newLevel</w:t>
            </w:r>
            <w:proofErr w:type="spellEnd"/>
            <w:r>
              <w:t xml:space="preserve">(), </w:t>
            </w:r>
            <w:proofErr w:type="spellStart"/>
            <w:r>
              <w:t>getMaxLevel</w:t>
            </w:r>
            <w:proofErr w:type="spellEnd"/>
            <w:r>
              <w:t xml:space="preserve">(), </w:t>
            </w:r>
            <w:proofErr w:type="spellStart"/>
            <w:r>
              <w:t>setLevel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56966108" w14:textId="41516403" w:rsidR="00814A0A" w:rsidRDefault="00814A0A" w:rsidP="00814A0A">
            <w:r>
              <w:t>Going to next level</w:t>
            </w:r>
          </w:p>
        </w:tc>
        <w:tc>
          <w:tcPr>
            <w:tcW w:w="2321" w:type="dxa"/>
          </w:tcPr>
          <w:p w14:paraId="621543AD" w14:textId="6C9C6ED2" w:rsidR="00814A0A" w:rsidRDefault="00814A0A" w:rsidP="00814A0A">
            <w:r>
              <w:t>After completing  level 1, level 2 is displayed</w:t>
            </w:r>
          </w:p>
        </w:tc>
        <w:tc>
          <w:tcPr>
            <w:tcW w:w="1820" w:type="dxa"/>
          </w:tcPr>
          <w:p w14:paraId="64D22088" w14:textId="0B48464A" w:rsidR="00814A0A" w:rsidRDefault="00814A0A" w:rsidP="00814A0A">
            <w:r>
              <w:t xml:space="preserve">Level 2 </w:t>
            </w:r>
          </w:p>
        </w:tc>
        <w:tc>
          <w:tcPr>
            <w:tcW w:w="759" w:type="dxa"/>
          </w:tcPr>
          <w:p w14:paraId="6C36F5B1" w14:textId="00DDFD1A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13AB4ACE" w14:textId="77777777" w:rsidTr="00006AB8">
        <w:tc>
          <w:tcPr>
            <w:tcW w:w="2394" w:type="dxa"/>
          </w:tcPr>
          <w:p w14:paraId="3425E212" w14:textId="36B42EB0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  <w:proofErr w:type="spellStart"/>
            <w:r>
              <w:t>noMoreLevels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2C5E9AFE" w14:textId="650474FD" w:rsidR="00814A0A" w:rsidRDefault="00814A0A" w:rsidP="00814A0A">
            <w:r>
              <w:t xml:space="preserve">Completing last level </w:t>
            </w:r>
          </w:p>
        </w:tc>
        <w:tc>
          <w:tcPr>
            <w:tcW w:w="2321" w:type="dxa"/>
          </w:tcPr>
          <w:p w14:paraId="446CBC91" w14:textId="337F2EE3" w:rsidR="00814A0A" w:rsidRDefault="00814A0A" w:rsidP="00814A0A">
            <w:r>
              <w:t>Function ends the game, doesn’t allow to try to load next level</w:t>
            </w:r>
          </w:p>
        </w:tc>
        <w:tc>
          <w:tcPr>
            <w:tcW w:w="1820" w:type="dxa"/>
          </w:tcPr>
          <w:p w14:paraId="1A8AECA8" w14:textId="47CAAC6F" w:rsidR="00814A0A" w:rsidRDefault="00814A0A" w:rsidP="00814A0A">
            <w:r>
              <w:t xml:space="preserve">Game ends after Level 2 </w:t>
            </w:r>
          </w:p>
        </w:tc>
        <w:tc>
          <w:tcPr>
            <w:tcW w:w="759" w:type="dxa"/>
          </w:tcPr>
          <w:p w14:paraId="5EA5A4AC" w14:textId="4CECC567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7C416F49" w14:textId="77777777" w:rsidTr="00006AB8">
        <w:tc>
          <w:tcPr>
            <w:tcW w:w="2394" w:type="dxa"/>
          </w:tcPr>
          <w:p w14:paraId="04160EB4" w14:textId="77777777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>Normal:</w:t>
            </w:r>
          </w:p>
          <w:p w14:paraId="3476E9BC" w14:textId="0ED5D243" w:rsidR="00814A0A" w:rsidRDefault="00814A0A" w:rsidP="00814A0A">
            <w:pPr>
              <w:pStyle w:val="ListParagraph"/>
              <w:ind w:left="360"/>
            </w:pPr>
            <w:proofErr w:type="spellStart"/>
            <w:r>
              <w:t>stillPlaying</w:t>
            </w:r>
            <w:proofErr w:type="spellEnd"/>
            <w:r>
              <w:t xml:space="preserve">(), </w:t>
            </w:r>
            <w:proofErr w:type="spellStart"/>
            <w:r>
              <w:t>isFree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50F191F6" w14:textId="658DE68D" w:rsidR="00814A0A" w:rsidRDefault="00814A0A" w:rsidP="00814A0A">
            <w:r>
              <w:t>Catching the golden snitch</w:t>
            </w:r>
          </w:p>
        </w:tc>
        <w:tc>
          <w:tcPr>
            <w:tcW w:w="2321" w:type="dxa"/>
          </w:tcPr>
          <w:p w14:paraId="5E795AD7" w14:textId="4F17D644" w:rsidR="00814A0A" w:rsidRDefault="00814A0A" w:rsidP="00814A0A">
            <w:r>
              <w:t>The level is running as long snitch is free</w:t>
            </w:r>
          </w:p>
        </w:tc>
        <w:tc>
          <w:tcPr>
            <w:tcW w:w="1820" w:type="dxa"/>
          </w:tcPr>
          <w:p w14:paraId="709EC717" w14:textId="627F949A" w:rsidR="00814A0A" w:rsidRDefault="00814A0A" w:rsidP="00814A0A">
            <w:r>
              <w:t>The level is running as long snitch is free</w:t>
            </w:r>
          </w:p>
        </w:tc>
        <w:tc>
          <w:tcPr>
            <w:tcW w:w="759" w:type="dxa"/>
          </w:tcPr>
          <w:p w14:paraId="1648A728" w14:textId="791DBCCC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6843EE79" w14:textId="77777777" w:rsidTr="00006AB8">
        <w:tc>
          <w:tcPr>
            <w:tcW w:w="2394" w:type="dxa"/>
          </w:tcPr>
          <w:p w14:paraId="3DF9ECEB" w14:textId="77777777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</w:p>
          <w:p w14:paraId="0C4A3CDB" w14:textId="77777777" w:rsidR="00814A0A" w:rsidRDefault="00814A0A" w:rsidP="00814A0A">
            <w:pPr>
              <w:pStyle w:val="ListParagraph"/>
              <w:ind w:left="360"/>
            </w:pPr>
            <w:proofErr w:type="spellStart"/>
            <w:r>
              <w:t>checkSnitch</w:t>
            </w:r>
            <w:proofErr w:type="spellEnd"/>
            <w:r>
              <w:t>(),</w:t>
            </w:r>
          </w:p>
          <w:p w14:paraId="423491CD" w14:textId="4AC961F2" w:rsidR="00814A0A" w:rsidRDefault="00814A0A" w:rsidP="00814A0A">
            <w:pPr>
              <w:pStyle w:val="ListParagraph"/>
              <w:ind w:left="360"/>
            </w:pPr>
            <w:r>
              <w:t xml:space="preserve">captured(), </w:t>
            </w:r>
            <w:proofErr w:type="spellStart"/>
            <w:r>
              <w:t>getRow</w:t>
            </w:r>
            <w:proofErr w:type="spellEnd"/>
            <w:r>
              <w:t xml:space="preserve">(), </w:t>
            </w:r>
            <w:proofErr w:type="spellStart"/>
            <w:r>
              <w:t>getColumn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75CA4142" w14:textId="3B8A7E6A" w:rsidR="00814A0A" w:rsidRDefault="00814A0A" w:rsidP="00814A0A">
            <w:r>
              <w:t xml:space="preserve">Catching the golden snitch, seeker and snitch has the same coordinates </w:t>
            </w:r>
          </w:p>
        </w:tc>
        <w:tc>
          <w:tcPr>
            <w:tcW w:w="2321" w:type="dxa"/>
          </w:tcPr>
          <w:p w14:paraId="6B366E5F" w14:textId="539C1C9D" w:rsidR="00814A0A" w:rsidRDefault="00814A0A" w:rsidP="00814A0A">
            <w:r>
              <w:t>Snitch is marked as captured, no longer visible in this level</w:t>
            </w:r>
          </w:p>
        </w:tc>
        <w:tc>
          <w:tcPr>
            <w:tcW w:w="1820" w:type="dxa"/>
          </w:tcPr>
          <w:p w14:paraId="223513D9" w14:textId="0B10C699" w:rsidR="00814A0A" w:rsidRDefault="00814A0A" w:rsidP="00814A0A">
            <w:r>
              <w:t>The next level is displayed or game ends if last level</w:t>
            </w:r>
            <w:r>
              <w:t xml:space="preserve"> </w:t>
            </w:r>
          </w:p>
        </w:tc>
        <w:tc>
          <w:tcPr>
            <w:tcW w:w="759" w:type="dxa"/>
          </w:tcPr>
          <w:p w14:paraId="69471D82" w14:textId="7CD32592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26233C4C" w14:textId="77777777" w:rsidTr="00006AB8">
        <w:tc>
          <w:tcPr>
            <w:tcW w:w="2394" w:type="dxa"/>
          </w:tcPr>
          <w:p w14:paraId="2BD62607" w14:textId="0E839F87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>Normal: reset()</w:t>
            </w:r>
          </w:p>
        </w:tc>
        <w:tc>
          <w:tcPr>
            <w:tcW w:w="2056" w:type="dxa"/>
          </w:tcPr>
          <w:p w14:paraId="517D9A4E" w14:textId="0F0E8B7F" w:rsidR="00814A0A" w:rsidRDefault="00814A0A" w:rsidP="00814A0A">
            <w:r>
              <w:t>Going to next level</w:t>
            </w:r>
          </w:p>
        </w:tc>
        <w:tc>
          <w:tcPr>
            <w:tcW w:w="2321" w:type="dxa"/>
          </w:tcPr>
          <w:p w14:paraId="5A959247" w14:textId="5E8EEF6F" w:rsidR="00814A0A" w:rsidRDefault="00814A0A" w:rsidP="00814A0A">
            <w:r>
              <w:t>Seekers and snitch on starting positions, moves counter reset</w:t>
            </w:r>
          </w:p>
        </w:tc>
        <w:tc>
          <w:tcPr>
            <w:tcW w:w="1820" w:type="dxa"/>
          </w:tcPr>
          <w:p w14:paraId="371995DF" w14:textId="4ABE77B1" w:rsidR="00814A0A" w:rsidRDefault="00814A0A" w:rsidP="00814A0A">
            <w:r>
              <w:t>Seekers and snitch on starting positions, moves counter reset</w:t>
            </w:r>
          </w:p>
        </w:tc>
        <w:tc>
          <w:tcPr>
            <w:tcW w:w="759" w:type="dxa"/>
          </w:tcPr>
          <w:p w14:paraId="6B974AF3" w14:textId="2577EEE6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6AFFC0CE" w14:textId="77777777" w:rsidTr="00006AB8">
        <w:tc>
          <w:tcPr>
            <w:tcW w:w="2394" w:type="dxa"/>
          </w:tcPr>
          <w:p w14:paraId="5EDB50CA" w14:textId="7E5D1D94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move(), </w:t>
            </w:r>
            <w:proofErr w:type="spellStart"/>
            <w:r>
              <w:t>setRow</w:t>
            </w:r>
            <w:proofErr w:type="spellEnd"/>
            <w:r>
              <w:t xml:space="preserve">(), </w:t>
            </w:r>
            <w:proofErr w:type="spellStart"/>
            <w:r>
              <w:t>setColumn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1EB7427B" w14:textId="52CCD7D9" w:rsidR="00814A0A" w:rsidRDefault="00814A0A" w:rsidP="00814A0A">
            <w:r>
              <w:t>Objects are moving, seekers and from lvl2 snitch as well</w:t>
            </w:r>
          </w:p>
        </w:tc>
        <w:tc>
          <w:tcPr>
            <w:tcW w:w="2321" w:type="dxa"/>
          </w:tcPr>
          <w:p w14:paraId="777E2E24" w14:textId="2278C28F" w:rsidR="00814A0A" w:rsidRDefault="00814A0A" w:rsidP="00814A0A">
            <w:r>
              <w:t>Seekers and snitch are moving</w:t>
            </w:r>
          </w:p>
        </w:tc>
        <w:tc>
          <w:tcPr>
            <w:tcW w:w="1820" w:type="dxa"/>
          </w:tcPr>
          <w:p w14:paraId="3EBD0387" w14:textId="0BC5A9A1" w:rsidR="00814A0A" w:rsidRDefault="00814A0A" w:rsidP="00814A0A">
            <w:r>
              <w:t>Seekers and snitch are moving</w:t>
            </w:r>
          </w:p>
        </w:tc>
        <w:tc>
          <w:tcPr>
            <w:tcW w:w="759" w:type="dxa"/>
          </w:tcPr>
          <w:p w14:paraId="743D33F9" w14:textId="7899DD27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773E1B1D" w14:textId="77777777" w:rsidTr="00006AB8">
        <w:tc>
          <w:tcPr>
            <w:tcW w:w="2394" w:type="dxa"/>
          </w:tcPr>
          <w:p w14:paraId="38D78A13" w14:textId="125A58EF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  <w:proofErr w:type="spellStart"/>
            <w:r>
              <w:t>recognizeInput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3FD8D26B" w14:textId="3BD42363" w:rsidR="00814A0A" w:rsidRDefault="00814A0A" w:rsidP="00814A0A">
            <w:r>
              <w:t>User presses ‘WSAD’ or arrow keys</w:t>
            </w:r>
          </w:p>
        </w:tc>
        <w:tc>
          <w:tcPr>
            <w:tcW w:w="2321" w:type="dxa"/>
          </w:tcPr>
          <w:p w14:paraId="7C0D32B3" w14:textId="0FC71D5B" w:rsidR="00814A0A" w:rsidRDefault="00814A0A" w:rsidP="00814A0A">
            <w:r>
              <w:t>Seeker is moving in the given direction if no obstacles</w:t>
            </w:r>
          </w:p>
        </w:tc>
        <w:tc>
          <w:tcPr>
            <w:tcW w:w="1820" w:type="dxa"/>
          </w:tcPr>
          <w:p w14:paraId="215F0972" w14:textId="390E788C" w:rsidR="00814A0A" w:rsidRDefault="00814A0A" w:rsidP="00814A0A">
            <w:r>
              <w:t>Seeker is moving in the given direction if no obstacles</w:t>
            </w:r>
          </w:p>
        </w:tc>
        <w:tc>
          <w:tcPr>
            <w:tcW w:w="759" w:type="dxa"/>
          </w:tcPr>
          <w:p w14:paraId="55FA1D2D" w14:textId="5E1CF3A6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386B2666" w14:textId="77777777" w:rsidTr="00006AB8">
        <w:tc>
          <w:tcPr>
            <w:tcW w:w="2394" w:type="dxa"/>
          </w:tcPr>
          <w:p w14:paraId="174863BF" w14:textId="3D43CC88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lastRenderedPageBreak/>
              <w:t xml:space="preserve">Normal: </w:t>
            </w:r>
            <w:proofErr w:type="spellStart"/>
            <w:r>
              <w:t>newPostion</w:t>
            </w:r>
            <w:proofErr w:type="spellEnd"/>
            <w:r>
              <w:t xml:space="preserve">(), </w:t>
            </w:r>
            <w:proofErr w:type="spellStart"/>
            <w:r>
              <w:t>isPositionFree</w:t>
            </w:r>
            <w:proofErr w:type="spellEnd"/>
            <w:r>
              <w:t xml:space="preserve">(), </w:t>
            </w:r>
            <w:proofErr w:type="spellStart"/>
            <w:r>
              <w:t>clearPosition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4F275926" w14:textId="15432CD0" w:rsidR="00814A0A" w:rsidRDefault="00814A0A" w:rsidP="00814A0A">
            <w:r>
              <w:t>User presses ‘WSAD’ or arrow keys</w:t>
            </w:r>
          </w:p>
        </w:tc>
        <w:tc>
          <w:tcPr>
            <w:tcW w:w="2321" w:type="dxa"/>
          </w:tcPr>
          <w:p w14:paraId="3393DA93" w14:textId="6B5A8C1F" w:rsidR="00814A0A" w:rsidRDefault="00814A0A" w:rsidP="00814A0A">
            <w:r>
              <w:t>Function check if object can go to new position, if yes then free up the old space</w:t>
            </w:r>
          </w:p>
        </w:tc>
        <w:tc>
          <w:tcPr>
            <w:tcW w:w="1820" w:type="dxa"/>
          </w:tcPr>
          <w:p w14:paraId="4A351617" w14:textId="72428B22" w:rsidR="00814A0A" w:rsidRDefault="00814A0A" w:rsidP="00814A0A">
            <w:r>
              <w:t xml:space="preserve">Object cannot go into walls, only one object at a time is displayed </w:t>
            </w:r>
          </w:p>
        </w:tc>
        <w:tc>
          <w:tcPr>
            <w:tcW w:w="759" w:type="dxa"/>
          </w:tcPr>
          <w:p w14:paraId="719D3E47" w14:textId="74943E73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06ED9CA0" w14:textId="77777777" w:rsidTr="00006AB8">
        <w:tc>
          <w:tcPr>
            <w:tcW w:w="2394" w:type="dxa"/>
          </w:tcPr>
          <w:p w14:paraId="47211000" w14:textId="66A7132C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  <w:proofErr w:type="spellStart"/>
            <w:r>
              <w:t>updatePitchSeekers</w:t>
            </w:r>
            <w:proofErr w:type="spellEnd"/>
            <w:r>
              <w:t xml:space="preserve">(), </w:t>
            </w:r>
            <w:proofErr w:type="spellStart"/>
            <w:r>
              <w:t>placeOnPitch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5A6FA677" w14:textId="11B6BE98" w:rsidR="00814A0A" w:rsidRDefault="00814A0A" w:rsidP="00814A0A">
            <w:r>
              <w:t>User presses ‘WSAD’ or arrow keys</w:t>
            </w:r>
          </w:p>
        </w:tc>
        <w:tc>
          <w:tcPr>
            <w:tcW w:w="2321" w:type="dxa"/>
          </w:tcPr>
          <w:p w14:paraId="0852149A" w14:textId="361378F4" w:rsidR="00814A0A" w:rsidRDefault="00814A0A" w:rsidP="00814A0A">
            <w:r>
              <w:t xml:space="preserve">Place new position of seekers on the pitch </w:t>
            </w:r>
          </w:p>
        </w:tc>
        <w:tc>
          <w:tcPr>
            <w:tcW w:w="1820" w:type="dxa"/>
          </w:tcPr>
          <w:p w14:paraId="4FED049A" w14:textId="57F5EEE1" w:rsidR="00814A0A" w:rsidRDefault="00814A0A" w:rsidP="00814A0A">
            <w:r>
              <w:t xml:space="preserve">Seekers are displayed properly on the pitch </w:t>
            </w:r>
          </w:p>
        </w:tc>
        <w:tc>
          <w:tcPr>
            <w:tcW w:w="759" w:type="dxa"/>
          </w:tcPr>
          <w:p w14:paraId="52D66BAD" w14:textId="10DA64A4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0478E508" w14:textId="77777777" w:rsidTr="00006AB8">
        <w:tc>
          <w:tcPr>
            <w:tcW w:w="2394" w:type="dxa"/>
          </w:tcPr>
          <w:p w14:paraId="37FBFA96" w14:textId="42BD692E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  <w:proofErr w:type="spellStart"/>
            <w:r>
              <w:t>updatePitchSnitch</w:t>
            </w:r>
            <w:proofErr w:type="spellEnd"/>
            <w:r>
              <w:t xml:space="preserve">(), </w:t>
            </w:r>
            <w:proofErr w:type="spellStart"/>
            <w:r>
              <w:t>placeOnPitch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58C91DCA" w14:textId="6ABDD055" w:rsidR="00814A0A" w:rsidRDefault="00814A0A" w:rsidP="00814A0A">
            <w:r>
              <w:t xml:space="preserve">From </w:t>
            </w:r>
            <w:proofErr w:type="spellStart"/>
            <w:r>
              <w:t>lvl</w:t>
            </w:r>
            <w:proofErr w:type="spellEnd"/>
            <w:r>
              <w:t xml:space="preserve"> 2 snitch is moving </w:t>
            </w:r>
          </w:p>
        </w:tc>
        <w:tc>
          <w:tcPr>
            <w:tcW w:w="2321" w:type="dxa"/>
          </w:tcPr>
          <w:p w14:paraId="3688AB4B" w14:textId="5BA2EB85" w:rsidR="00814A0A" w:rsidRDefault="00814A0A" w:rsidP="00814A0A">
            <w:r>
              <w:t xml:space="preserve">Place new position of Snitch on the pitch </w:t>
            </w:r>
          </w:p>
        </w:tc>
        <w:tc>
          <w:tcPr>
            <w:tcW w:w="1820" w:type="dxa"/>
          </w:tcPr>
          <w:p w14:paraId="34203F14" w14:textId="6E8E1917" w:rsidR="00814A0A" w:rsidRDefault="00814A0A" w:rsidP="00814A0A">
            <w:r>
              <w:t xml:space="preserve">Snitch is </w:t>
            </w:r>
            <w:r>
              <w:t>displayed properly on the pitch</w:t>
            </w:r>
          </w:p>
        </w:tc>
        <w:tc>
          <w:tcPr>
            <w:tcW w:w="759" w:type="dxa"/>
          </w:tcPr>
          <w:p w14:paraId="5420AC25" w14:textId="3EEAA554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5A4EF080" w14:textId="77777777" w:rsidTr="00006AB8">
        <w:tc>
          <w:tcPr>
            <w:tcW w:w="2394" w:type="dxa"/>
          </w:tcPr>
          <w:p w14:paraId="667FF39C" w14:textId="3CA76486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Normal: </w:t>
            </w:r>
            <w:proofErr w:type="spellStart"/>
            <w:r>
              <w:t>moveSnitch</w:t>
            </w:r>
            <w:proofErr w:type="spellEnd"/>
            <w:r>
              <w:t xml:space="preserve">(), </w:t>
            </w:r>
            <w:proofErr w:type="spellStart"/>
            <w:r>
              <w:t>isPlayerOnPosition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55B1834F" w14:textId="6C821C38" w:rsidR="00814A0A" w:rsidRDefault="00814A0A" w:rsidP="00814A0A">
            <w:r>
              <w:t>Level 2</w:t>
            </w:r>
          </w:p>
        </w:tc>
        <w:tc>
          <w:tcPr>
            <w:tcW w:w="2321" w:type="dxa"/>
          </w:tcPr>
          <w:p w14:paraId="16074D29" w14:textId="0CF579D5" w:rsidR="00814A0A" w:rsidRDefault="00814A0A" w:rsidP="00814A0A">
            <w:r>
              <w:t>If no seeker is nearby (one field), snitch moves random, if a seeker is next to then snitch goes to the other direction</w:t>
            </w:r>
          </w:p>
        </w:tc>
        <w:tc>
          <w:tcPr>
            <w:tcW w:w="1820" w:type="dxa"/>
          </w:tcPr>
          <w:p w14:paraId="3127E11B" w14:textId="0FA0A34E" w:rsidR="00814A0A" w:rsidRDefault="00814A0A" w:rsidP="00814A0A">
            <w:r>
              <w:t>Snitch runs away from seekers</w:t>
            </w:r>
          </w:p>
        </w:tc>
        <w:tc>
          <w:tcPr>
            <w:tcW w:w="759" w:type="dxa"/>
          </w:tcPr>
          <w:p w14:paraId="61F3A006" w14:textId="2F7268C1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06AECE24" w14:textId="77777777" w:rsidTr="00006AB8">
        <w:tc>
          <w:tcPr>
            <w:tcW w:w="2394" w:type="dxa"/>
          </w:tcPr>
          <w:p w14:paraId="0FDBA9E5" w14:textId="05450B43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>Normal: update()</w:t>
            </w:r>
          </w:p>
        </w:tc>
        <w:tc>
          <w:tcPr>
            <w:tcW w:w="2056" w:type="dxa"/>
          </w:tcPr>
          <w:p w14:paraId="791162C5" w14:textId="0B859216" w:rsidR="00814A0A" w:rsidRDefault="00814A0A" w:rsidP="00814A0A">
            <w:r>
              <w:t xml:space="preserve">Game is running, seekers and snitch are moving </w:t>
            </w:r>
          </w:p>
        </w:tc>
        <w:tc>
          <w:tcPr>
            <w:tcW w:w="2321" w:type="dxa"/>
          </w:tcPr>
          <w:p w14:paraId="2B0722B1" w14:textId="681498D3" w:rsidR="00814A0A" w:rsidRDefault="00814A0A" w:rsidP="00814A0A">
            <w:r>
              <w:t xml:space="preserve">All objects are moving as they should </w:t>
            </w:r>
          </w:p>
        </w:tc>
        <w:tc>
          <w:tcPr>
            <w:tcW w:w="1820" w:type="dxa"/>
          </w:tcPr>
          <w:p w14:paraId="4BCAB558" w14:textId="7BB7AB4A" w:rsidR="00814A0A" w:rsidRDefault="00814A0A" w:rsidP="00814A0A">
            <w:r>
              <w:t>All objects are moving as they should</w:t>
            </w:r>
          </w:p>
        </w:tc>
        <w:tc>
          <w:tcPr>
            <w:tcW w:w="759" w:type="dxa"/>
          </w:tcPr>
          <w:p w14:paraId="3A9BD107" w14:textId="4D0D5183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11AFB5E7" w14:textId="77777777" w:rsidTr="00006AB8">
        <w:tc>
          <w:tcPr>
            <w:tcW w:w="2394" w:type="dxa"/>
          </w:tcPr>
          <w:p w14:paraId="1433CEE1" w14:textId="295D1FA5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Exceptional: </w:t>
            </w:r>
            <w:proofErr w:type="spellStart"/>
            <w:r>
              <w:t>regonizeInput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22944317" w14:textId="774155C4" w:rsidR="00814A0A" w:rsidRDefault="00814A0A" w:rsidP="00814A0A">
            <w:r>
              <w:t xml:space="preserve">User presses random keys in </w:t>
            </w:r>
            <w:proofErr w:type="spellStart"/>
            <w:r>
              <w:t>lvl</w:t>
            </w:r>
            <w:proofErr w:type="spellEnd"/>
            <w:r>
              <w:t xml:space="preserve"> 1</w:t>
            </w:r>
          </w:p>
        </w:tc>
        <w:tc>
          <w:tcPr>
            <w:tcW w:w="2321" w:type="dxa"/>
          </w:tcPr>
          <w:p w14:paraId="2CDE896C" w14:textId="4079EF90" w:rsidR="00814A0A" w:rsidRDefault="00814A0A" w:rsidP="00814A0A">
            <w:r>
              <w:t xml:space="preserve">Nothing happens </w:t>
            </w:r>
          </w:p>
        </w:tc>
        <w:tc>
          <w:tcPr>
            <w:tcW w:w="1820" w:type="dxa"/>
          </w:tcPr>
          <w:p w14:paraId="704AB352" w14:textId="4268B791" w:rsidR="00814A0A" w:rsidRDefault="00814A0A" w:rsidP="00814A0A">
            <w:r>
              <w:t xml:space="preserve">Nothing happens </w:t>
            </w:r>
          </w:p>
        </w:tc>
        <w:tc>
          <w:tcPr>
            <w:tcW w:w="759" w:type="dxa"/>
          </w:tcPr>
          <w:p w14:paraId="7CCE4EBD" w14:textId="64F4F3C9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33E6B611" w14:textId="77777777" w:rsidTr="00006AB8">
        <w:tc>
          <w:tcPr>
            <w:tcW w:w="2394" w:type="dxa"/>
          </w:tcPr>
          <w:p w14:paraId="0C03ED86" w14:textId="68E69DCC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 xml:space="preserve">Exceptional: </w:t>
            </w:r>
            <w:proofErr w:type="spellStart"/>
            <w:r>
              <w:t>regonizeInput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0DBBDACA" w14:textId="1C719F6F" w:rsidR="00814A0A" w:rsidRDefault="00814A0A" w:rsidP="00814A0A">
            <w:r>
              <w:t xml:space="preserve">User presses random keys in </w:t>
            </w:r>
            <w:proofErr w:type="spellStart"/>
            <w:r>
              <w:t>lvl</w:t>
            </w:r>
            <w:proofErr w:type="spellEnd"/>
            <w:r>
              <w:t xml:space="preserve"> </w:t>
            </w:r>
            <w:r>
              <w:t>2</w:t>
            </w:r>
          </w:p>
        </w:tc>
        <w:tc>
          <w:tcPr>
            <w:tcW w:w="2321" w:type="dxa"/>
          </w:tcPr>
          <w:p w14:paraId="7AC53831" w14:textId="53AB1C22" w:rsidR="00814A0A" w:rsidRDefault="00814A0A" w:rsidP="00814A0A">
            <w:r>
              <w:t>Snitch makes a move</w:t>
            </w:r>
          </w:p>
        </w:tc>
        <w:tc>
          <w:tcPr>
            <w:tcW w:w="1820" w:type="dxa"/>
          </w:tcPr>
          <w:p w14:paraId="7B09B492" w14:textId="1955DA87" w:rsidR="00814A0A" w:rsidRDefault="00814A0A" w:rsidP="00814A0A">
            <w:r>
              <w:t>Snitch makes a move</w:t>
            </w:r>
          </w:p>
        </w:tc>
        <w:tc>
          <w:tcPr>
            <w:tcW w:w="759" w:type="dxa"/>
          </w:tcPr>
          <w:p w14:paraId="3E614026" w14:textId="50C5BACA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403AE50A" w14:textId="77777777" w:rsidTr="00006AB8">
        <w:tc>
          <w:tcPr>
            <w:tcW w:w="2394" w:type="dxa"/>
          </w:tcPr>
          <w:p w14:paraId="4F2D2EA6" w14:textId="17CA1628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>Normal: terminate()</w:t>
            </w:r>
          </w:p>
        </w:tc>
        <w:tc>
          <w:tcPr>
            <w:tcW w:w="2056" w:type="dxa"/>
          </w:tcPr>
          <w:p w14:paraId="13637AF0" w14:textId="1D08983C" w:rsidR="00814A0A" w:rsidRDefault="00814A0A" w:rsidP="00814A0A">
            <w:r>
              <w:t>User clicked the X at the corner of the window</w:t>
            </w:r>
          </w:p>
        </w:tc>
        <w:tc>
          <w:tcPr>
            <w:tcW w:w="2321" w:type="dxa"/>
          </w:tcPr>
          <w:p w14:paraId="6A6FFA7D" w14:textId="63759790" w:rsidR="00814A0A" w:rsidRDefault="00814A0A" w:rsidP="00814A0A">
            <w:r>
              <w:t>Program ends without an error</w:t>
            </w:r>
          </w:p>
        </w:tc>
        <w:tc>
          <w:tcPr>
            <w:tcW w:w="1820" w:type="dxa"/>
          </w:tcPr>
          <w:p w14:paraId="64E97B2E" w14:textId="278B62BE" w:rsidR="00814A0A" w:rsidRDefault="00814A0A" w:rsidP="00814A0A">
            <w:r>
              <w:t>Program ends without an error</w:t>
            </w:r>
          </w:p>
        </w:tc>
        <w:tc>
          <w:tcPr>
            <w:tcW w:w="759" w:type="dxa"/>
          </w:tcPr>
          <w:p w14:paraId="6C277185" w14:textId="01D0C703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431ACB7D" w14:textId="77777777" w:rsidTr="00006AB8">
        <w:tc>
          <w:tcPr>
            <w:tcW w:w="2394" w:type="dxa"/>
          </w:tcPr>
          <w:p w14:paraId="3F8A89F2" w14:textId="71C0E353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r>
              <w:t>Normal: terminate()</w:t>
            </w:r>
          </w:p>
        </w:tc>
        <w:tc>
          <w:tcPr>
            <w:tcW w:w="2056" w:type="dxa"/>
          </w:tcPr>
          <w:p w14:paraId="40DAD69D" w14:textId="65B12C3B" w:rsidR="00814A0A" w:rsidRDefault="00814A0A" w:rsidP="00814A0A">
            <w:r>
              <w:t>All level are solved</w:t>
            </w:r>
          </w:p>
        </w:tc>
        <w:tc>
          <w:tcPr>
            <w:tcW w:w="2321" w:type="dxa"/>
          </w:tcPr>
          <w:p w14:paraId="26682CBD" w14:textId="4D63726E" w:rsidR="00814A0A" w:rsidRDefault="00814A0A" w:rsidP="00814A0A">
            <w:r>
              <w:t>Program ends without an error</w:t>
            </w:r>
          </w:p>
        </w:tc>
        <w:tc>
          <w:tcPr>
            <w:tcW w:w="1820" w:type="dxa"/>
          </w:tcPr>
          <w:p w14:paraId="05891120" w14:textId="7B29B1EF" w:rsidR="00814A0A" w:rsidRDefault="00814A0A" w:rsidP="00814A0A">
            <w:r>
              <w:t>Program ends without an error</w:t>
            </w:r>
          </w:p>
        </w:tc>
        <w:tc>
          <w:tcPr>
            <w:tcW w:w="759" w:type="dxa"/>
          </w:tcPr>
          <w:p w14:paraId="7662B085" w14:textId="1D14E956" w:rsidR="00814A0A" w:rsidRDefault="00814A0A" w:rsidP="00814A0A">
            <w:proofErr w:type="spellStart"/>
            <w:r>
              <w:t>nfa</w:t>
            </w:r>
            <w:proofErr w:type="spellEnd"/>
          </w:p>
        </w:tc>
      </w:tr>
      <w:tr w:rsidR="00814A0A" w14:paraId="3A094AC2" w14:textId="77777777" w:rsidTr="00006AB8">
        <w:tc>
          <w:tcPr>
            <w:tcW w:w="2394" w:type="dxa"/>
          </w:tcPr>
          <w:p w14:paraId="7B482CDD" w14:textId="2DE00102" w:rsidR="00814A0A" w:rsidRDefault="00814A0A" w:rsidP="00814A0A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Noraml</w:t>
            </w:r>
            <w:proofErr w:type="spellEnd"/>
            <w:r>
              <w:t xml:space="preserve">: </w:t>
            </w:r>
            <w:proofErr w:type="spellStart"/>
            <w:r>
              <w:t>drawMap</w:t>
            </w:r>
            <w:proofErr w:type="spellEnd"/>
            <w:r>
              <w:t>()</w:t>
            </w:r>
          </w:p>
        </w:tc>
        <w:tc>
          <w:tcPr>
            <w:tcW w:w="2056" w:type="dxa"/>
          </w:tcPr>
          <w:p w14:paraId="1AEE081D" w14:textId="063C8E16" w:rsidR="00814A0A" w:rsidRDefault="00814A0A" w:rsidP="00814A0A">
            <w:r>
              <w:t>Game is running</w:t>
            </w:r>
          </w:p>
        </w:tc>
        <w:tc>
          <w:tcPr>
            <w:tcW w:w="2321" w:type="dxa"/>
          </w:tcPr>
          <w:p w14:paraId="38BA06E5" w14:textId="3DFAEAC3" w:rsidR="00814A0A" w:rsidRDefault="00814A0A" w:rsidP="00814A0A">
            <w:r>
              <w:t>Every object and map are displayed on the screen as tiles</w:t>
            </w:r>
          </w:p>
        </w:tc>
        <w:tc>
          <w:tcPr>
            <w:tcW w:w="1820" w:type="dxa"/>
          </w:tcPr>
          <w:p w14:paraId="53A7482C" w14:textId="079FD631" w:rsidR="00814A0A" w:rsidRDefault="00814A0A" w:rsidP="00814A0A">
            <w:r>
              <w:t xml:space="preserve">Map and objects displayed properly </w:t>
            </w:r>
          </w:p>
        </w:tc>
        <w:tc>
          <w:tcPr>
            <w:tcW w:w="759" w:type="dxa"/>
          </w:tcPr>
          <w:p w14:paraId="538896AD" w14:textId="2A558DD0" w:rsidR="00814A0A" w:rsidRDefault="00814A0A" w:rsidP="00814A0A">
            <w:proofErr w:type="spellStart"/>
            <w:r>
              <w:t>nfa</w:t>
            </w:r>
            <w:proofErr w:type="spellEnd"/>
          </w:p>
        </w:tc>
      </w:tr>
    </w:tbl>
    <w:p w14:paraId="2ADD37D2" w14:textId="77777777" w:rsidR="00850EE5" w:rsidRDefault="00850EE5"/>
    <w:p w14:paraId="03B33348" w14:textId="2820291E" w:rsidR="00850EE5" w:rsidRDefault="00295C1B">
      <w:r w:rsidRPr="00295C1B">
        <w:lastRenderedPageBreak/>
        <w:drawing>
          <wp:inline distT="0" distB="0" distL="0" distR="0" wp14:anchorId="7BA97ACA" wp14:editId="024D44F9">
            <wp:extent cx="5943600" cy="7454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5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5EB9">
        <w:br/>
        <w:t xml:space="preserve">1. </w:t>
      </w:r>
    </w:p>
    <w:p w14:paraId="74D621F0" w14:textId="302D1982" w:rsidR="00AD5EB9" w:rsidRDefault="00F2645D">
      <w:r w:rsidRPr="00F2645D">
        <w:lastRenderedPageBreak/>
        <w:drawing>
          <wp:inline distT="0" distB="0" distL="0" distR="0" wp14:anchorId="4E17883F" wp14:editId="77D2AC21">
            <wp:extent cx="4963218" cy="1209844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2. </w:t>
      </w:r>
    </w:p>
    <w:p w14:paraId="4D385A2E" w14:textId="5A202EC8" w:rsidR="00C94F3D" w:rsidRDefault="00C94F3D">
      <w:r w:rsidRPr="00C94F3D">
        <w:drawing>
          <wp:inline distT="0" distB="0" distL="0" distR="0" wp14:anchorId="59FE83FA" wp14:editId="1419E231">
            <wp:extent cx="4572638" cy="1219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3.</w:t>
      </w:r>
    </w:p>
    <w:p w14:paraId="1FAF935D" w14:textId="783733BA" w:rsidR="001B78DA" w:rsidRDefault="001B78DA">
      <w:r w:rsidRPr="00F2645D">
        <w:drawing>
          <wp:inline distT="0" distB="0" distL="0" distR="0" wp14:anchorId="160F75BD" wp14:editId="6A248B7B">
            <wp:extent cx="4963218" cy="1209844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4.</w:t>
      </w:r>
    </w:p>
    <w:p w14:paraId="78C8712F" w14:textId="5C260993" w:rsidR="00F26ED5" w:rsidRDefault="00F26ED5">
      <w:r w:rsidRPr="00F26ED5">
        <w:lastRenderedPageBreak/>
        <w:drawing>
          <wp:inline distT="0" distB="0" distL="0" distR="0" wp14:anchorId="7B4556D8" wp14:editId="2E2191F5">
            <wp:extent cx="4791744" cy="4791744"/>
            <wp:effectExtent l="0" t="0" r="889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479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5. </w:t>
      </w:r>
    </w:p>
    <w:p w14:paraId="3A4A3BE5" w14:textId="33143A4D" w:rsidR="00487D4B" w:rsidRDefault="00487D4B">
      <w:r w:rsidRPr="00F26ED5">
        <w:lastRenderedPageBreak/>
        <w:drawing>
          <wp:inline distT="0" distB="0" distL="0" distR="0" wp14:anchorId="1407E3F5" wp14:editId="0DC0F56A">
            <wp:extent cx="4791744" cy="4791744"/>
            <wp:effectExtent l="0" t="0" r="889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479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6. </w:t>
      </w:r>
    </w:p>
    <w:p w14:paraId="2A0D6900" w14:textId="016C2A6B" w:rsidR="00D262E2" w:rsidRDefault="00D262E2">
      <w:r w:rsidRPr="00D262E2">
        <w:lastRenderedPageBreak/>
        <w:drawing>
          <wp:inline distT="0" distB="0" distL="0" distR="0" wp14:anchorId="1B2BDCE3" wp14:editId="7CC5A5CF">
            <wp:extent cx="5182323" cy="2962688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7.</w:t>
      </w:r>
    </w:p>
    <w:p w14:paraId="2DA4011F" w14:textId="3E3B7592" w:rsidR="00D262E2" w:rsidRDefault="00D262E2">
      <w:r w:rsidRPr="00D262E2">
        <w:drawing>
          <wp:inline distT="0" distB="0" distL="0" distR="0" wp14:anchorId="2FF34F36" wp14:editId="24328EFE">
            <wp:extent cx="5182323" cy="296268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8. </w:t>
      </w:r>
    </w:p>
    <w:p w14:paraId="0A1A4386" w14:textId="2A75863A" w:rsidR="00D262E2" w:rsidRDefault="00F913B9">
      <w:r w:rsidRPr="00F913B9">
        <w:lastRenderedPageBreak/>
        <w:drawing>
          <wp:inline distT="0" distB="0" distL="0" distR="0" wp14:anchorId="16E45A8A" wp14:editId="16CB0EAA">
            <wp:extent cx="5943600" cy="76428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4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9.</w:t>
      </w:r>
    </w:p>
    <w:p w14:paraId="79AB26D9" w14:textId="0B959AB9" w:rsidR="00F913B9" w:rsidRDefault="008D2F52">
      <w:r w:rsidRPr="008D2F52">
        <w:lastRenderedPageBreak/>
        <w:drawing>
          <wp:inline distT="0" distB="0" distL="0" distR="0" wp14:anchorId="18BB7640" wp14:editId="6AB431F1">
            <wp:extent cx="5001323" cy="4458322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11. </w:t>
      </w:r>
    </w:p>
    <w:p w14:paraId="055D503A" w14:textId="3664AAF7" w:rsidR="008D2F52" w:rsidRDefault="00C251D1">
      <w:r w:rsidRPr="00C251D1">
        <w:lastRenderedPageBreak/>
        <w:drawing>
          <wp:inline distT="0" distB="0" distL="0" distR="0" wp14:anchorId="606EC9D7" wp14:editId="4EBAD0F6">
            <wp:extent cx="5943600" cy="7515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1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13. </w:t>
      </w:r>
    </w:p>
    <w:p w14:paraId="4EFF9A54" w14:textId="1A7B61B0" w:rsidR="00C251D1" w:rsidRDefault="00233BF4">
      <w:r w:rsidRPr="00233BF4">
        <w:lastRenderedPageBreak/>
        <w:drawing>
          <wp:inline distT="0" distB="0" distL="0" distR="0" wp14:anchorId="6DD97E7B" wp14:editId="4BD62CB8">
            <wp:extent cx="4791744" cy="5401429"/>
            <wp:effectExtent l="0" t="0" r="889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540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14. </w:t>
      </w:r>
    </w:p>
    <w:p w14:paraId="0A5F6FA9" w14:textId="4A584977" w:rsidR="00233BF4" w:rsidRDefault="0035723B">
      <w:r w:rsidRPr="0035723B">
        <w:lastRenderedPageBreak/>
        <w:drawing>
          <wp:inline distT="0" distB="0" distL="0" distR="0" wp14:anchorId="1CA37781" wp14:editId="77F29559">
            <wp:extent cx="5943600" cy="74034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0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15. </w:t>
      </w:r>
    </w:p>
    <w:p w14:paraId="38073A4A" w14:textId="5A92B12D" w:rsidR="00C379E1" w:rsidRDefault="00C379E1">
      <w:r w:rsidRPr="0035723B">
        <w:lastRenderedPageBreak/>
        <w:drawing>
          <wp:inline distT="0" distB="0" distL="0" distR="0" wp14:anchorId="19300DEF" wp14:editId="4BEA0AD3">
            <wp:extent cx="5943600" cy="7403465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0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16. </w:t>
      </w:r>
    </w:p>
    <w:p w14:paraId="48A3EAF5" w14:textId="7F4F0804" w:rsidR="00C379E1" w:rsidRDefault="00B936CA">
      <w:r w:rsidRPr="00B936CA">
        <w:lastRenderedPageBreak/>
        <w:drawing>
          <wp:inline distT="0" distB="0" distL="0" distR="0" wp14:anchorId="6B5BE0E8" wp14:editId="3ED019D8">
            <wp:extent cx="5344271" cy="5468113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5468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17. </w:t>
      </w:r>
    </w:p>
    <w:p w14:paraId="15F36AE1" w14:textId="37D9F145" w:rsidR="003A4CAE" w:rsidRDefault="003A4CAE">
      <w:r w:rsidRPr="003A4CAE">
        <w:lastRenderedPageBreak/>
        <w:drawing>
          <wp:inline distT="0" distB="0" distL="0" distR="0" wp14:anchorId="39DEC92F" wp14:editId="32D8E2B9">
            <wp:extent cx="3419952" cy="3172268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317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18. </w:t>
      </w:r>
    </w:p>
    <w:p w14:paraId="3F09BB0F" w14:textId="6B3BFBC9" w:rsidR="003A4CAE" w:rsidRDefault="00235486">
      <w:r w:rsidRPr="00235486">
        <w:drawing>
          <wp:inline distT="0" distB="0" distL="0" distR="0" wp14:anchorId="1E58CE22" wp14:editId="4FE8C36F">
            <wp:extent cx="2467319" cy="3162741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19. </w:t>
      </w:r>
    </w:p>
    <w:p w14:paraId="773730C6" w14:textId="7B3ED78A" w:rsidR="00580A75" w:rsidRDefault="00580A75">
      <w:r w:rsidRPr="00580A75">
        <w:lastRenderedPageBreak/>
        <w:drawing>
          <wp:inline distT="0" distB="0" distL="0" distR="0" wp14:anchorId="72ED7613" wp14:editId="5EC129E5">
            <wp:extent cx="5943600" cy="76231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20. </w:t>
      </w:r>
    </w:p>
    <w:p w14:paraId="34DFD579" w14:textId="4F6B8AA3" w:rsidR="00B64875" w:rsidRDefault="000E5815">
      <w:r w:rsidRPr="000E5815">
        <w:lastRenderedPageBreak/>
        <w:drawing>
          <wp:inline distT="0" distB="0" distL="0" distR="0" wp14:anchorId="6BB26DD9" wp14:editId="372D077B">
            <wp:extent cx="5915851" cy="6373114"/>
            <wp:effectExtent l="0" t="0" r="889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637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4BA3">
        <w:br/>
        <w:t xml:space="preserve">21. </w:t>
      </w:r>
    </w:p>
    <w:p w14:paraId="7AD0E4C9" w14:textId="6C14F642" w:rsidR="00CA4BA3" w:rsidRDefault="00CA4BA3">
      <w:r w:rsidRPr="00CA4BA3">
        <w:lastRenderedPageBreak/>
        <w:drawing>
          <wp:inline distT="0" distB="0" distL="0" distR="0" wp14:anchorId="7E9535C6" wp14:editId="3D3CE737">
            <wp:extent cx="5772956" cy="764011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7640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22. </w:t>
      </w:r>
    </w:p>
    <w:p w14:paraId="7B383883" w14:textId="1BF6B69D" w:rsidR="004408C3" w:rsidRDefault="004408C3">
      <w:r w:rsidRPr="004408C3">
        <w:lastRenderedPageBreak/>
        <w:drawing>
          <wp:inline distT="0" distB="0" distL="0" distR="0" wp14:anchorId="42A8614E" wp14:editId="50A9CE38">
            <wp:extent cx="3458058" cy="6563641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656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25.</w:t>
      </w:r>
    </w:p>
    <w:p w14:paraId="62C86E17" w14:textId="77777777" w:rsidR="004408C3" w:rsidRDefault="004408C3"/>
    <w:sectPr w:rsidR="004408C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72758"/>
    <w:multiLevelType w:val="hybridMultilevel"/>
    <w:tmpl w:val="4566EB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D72E97"/>
    <w:multiLevelType w:val="hybridMultilevel"/>
    <w:tmpl w:val="66B0FC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44585A"/>
    <w:multiLevelType w:val="hybridMultilevel"/>
    <w:tmpl w:val="99F4B6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0608B8"/>
    <w:multiLevelType w:val="hybridMultilevel"/>
    <w:tmpl w:val="BA48E97A"/>
    <w:lvl w:ilvl="0" w:tplc="CFDE045C">
      <w:numFmt w:val="bullet"/>
      <w:lvlText w:val="-"/>
      <w:lvlJc w:val="left"/>
      <w:pPr>
        <w:ind w:left="360" w:hanging="360"/>
      </w:pPr>
      <w:rPr>
        <w:rFonts w:ascii="Century Gothic" w:eastAsiaTheme="minorEastAsia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EC05455"/>
    <w:multiLevelType w:val="hybridMultilevel"/>
    <w:tmpl w:val="1E38928A"/>
    <w:lvl w:ilvl="0" w:tplc="C51EA95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NDUzNTMyMDA2MjRT0lEKTi0uzszPAykwqgUAs6/x/iwAAAA="/>
  </w:docVars>
  <w:rsids>
    <w:rsidRoot w:val="00850EE5"/>
    <w:rsid w:val="00006AB8"/>
    <w:rsid w:val="00016A30"/>
    <w:rsid w:val="00022F8E"/>
    <w:rsid w:val="00023E03"/>
    <w:rsid w:val="00042DEA"/>
    <w:rsid w:val="000B3C7C"/>
    <w:rsid w:val="000C0144"/>
    <w:rsid w:val="000E3215"/>
    <w:rsid w:val="000E5815"/>
    <w:rsid w:val="000E7236"/>
    <w:rsid w:val="00100AA5"/>
    <w:rsid w:val="00107052"/>
    <w:rsid w:val="00155900"/>
    <w:rsid w:val="00165875"/>
    <w:rsid w:val="001B1690"/>
    <w:rsid w:val="001B78DA"/>
    <w:rsid w:val="001C1189"/>
    <w:rsid w:val="001F4FAD"/>
    <w:rsid w:val="00206BE4"/>
    <w:rsid w:val="00212F05"/>
    <w:rsid w:val="0021637E"/>
    <w:rsid w:val="00222D59"/>
    <w:rsid w:val="00233BF4"/>
    <w:rsid w:val="00233CA5"/>
    <w:rsid w:val="00235486"/>
    <w:rsid w:val="00242784"/>
    <w:rsid w:val="00247DA9"/>
    <w:rsid w:val="00252AB4"/>
    <w:rsid w:val="0025654C"/>
    <w:rsid w:val="00295C1B"/>
    <w:rsid w:val="00296A18"/>
    <w:rsid w:val="002B7981"/>
    <w:rsid w:val="002C1415"/>
    <w:rsid w:val="002C175F"/>
    <w:rsid w:val="0031676A"/>
    <w:rsid w:val="0031737E"/>
    <w:rsid w:val="0033167B"/>
    <w:rsid w:val="0033221E"/>
    <w:rsid w:val="0035723B"/>
    <w:rsid w:val="00366999"/>
    <w:rsid w:val="003776D8"/>
    <w:rsid w:val="00390388"/>
    <w:rsid w:val="003A4CAE"/>
    <w:rsid w:val="003C5183"/>
    <w:rsid w:val="003C56BB"/>
    <w:rsid w:val="003D082E"/>
    <w:rsid w:val="003E4646"/>
    <w:rsid w:val="004065F7"/>
    <w:rsid w:val="00415750"/>
    <w:rsid w:val="004408C3"/>
    <w:rsid w:val="00444330"/>
    <w:rsid w:val="00444727"/>
    <w:rsid w:val="00487D4B"/>
    <w:rsid w:val="00490236"/>
    <w:rsid w:val="004A359D"/>
    <w:rsid w:val="004A6331"/>
    <w:rsid w:val="004D2B7C"/>
    <w:rsid w:val="005179F6"/>
    <w:rsid w:val="0052235C"/>
    <w:rsid w:val="005344B9"/>
    <w:rsid w:val="00536D44"/>
    <w:rsid w:val="00555E31"/>
    <w:rsid w:val="00571AD2"/>
    <w:rsid w:val="00580A75"/>
    <w:rsid w:val="00584977"/>
    <w:rsid w:val="00593969"/>
    <w:rsid w:val="005A30DA"/>
    <w:rsid w:val="005B1794"/>
    <w:rsid w:val="005D5C08"/>
    <w:rsid w:val="005F5552"/>
    <w:rsid w:val="00605BC5"/>
    <w:rsid w:val="00615FA8"/>
    <w:rsid w:val="0062038D"/>
    <w:rsid w:val="006520F5"/>
    <w:rsid w:val="00655C9E"/>
    <w:rsid w:val="00677128"/>
    <w:rsid w:val="006A0959"/>
    <w:rsid w:val="006A3202"/>
    <w:rsid w:val="006D0161"/>
    <w:rsid w:val="00722522"/>
    <w:rsid w:val="007404EC"/>
    <w:rsid w:val="007459AB"/>
    <w:rsid w:val="00770259"/>
    <w:rsid w:val="007A7224"/>
    <w:rsid w:val="007D02A3"/>
    <w:rsid w:val="007F3864"/>
    <w:rsid w:val="00800C28"/>
    <w:rsid w:val="00814A0A"/>
    <w:rsid w:val="00821C57"/>
    <w:rsid w:val="008224A5"/>
    <w:rsid w:val="008375D6"/>
    <w:rsid w:val="00850EE5"/>
    <w:rsid w:val="00852A54"/>
    <w:rsid w:val="00876726"/>
    <w:rsid w:val="00896FBD"/>
    <w:rsid w:val="008C284A"/>
    <w:rsid w:val="008D191A"/>
    <w:rsid w:val="008D2F52"/>
    <w:rsid w:val="008F77BC"/>
    <w:rsid w:val="009563CE"/>
    <w:rsid w:val="0096648F"/>
    <w:rsid w:val="009A12B5"/>
    <w:rsid w:val="009B0183"/>
    <w:rsid w:val="009B62D3"/>
    <w:rsid w:val="009E2021"/>
    <w:rsid w:val="009F5E49"/>
    <w:rsid w:val="00A16728"/>
    <w:rsid w:val="00A232D4"/>
    <w:rsid w:val="00A36962"/>
    <w:rsid w:val="00A541D3"/>
    <w:rsid w:val="00A543E8"/>
    <w:rsid w:val="00A63372"/>
    <w:rsid w:val="00A66D2D"/>
    <w:rsid w:val="00A7088C"/>
    <w:rsid w:val="00A74853"/>
    <w:rsid w:val="00AA6FF1"/>
    <w:rsid w:val="00AB6143"/>
    <w:rsid w:val="00AB768E"/>
    <w:rsid w:val="00AD062E"/>
    <w:rsid w:val="00AD28C4"/>
    <w:rsid w:val="00AD5EB9"/>
    <w:rsid w:val="00AF171A"/>
    <w:rsid w:val="00B03E3F"/>
    <w:rsid w:val="00B075BB"/>
    <w:rsid w:val="00B54DB3"/>
    <w:rsid w:val="00B57724"/>
    <w:rsid w:val="00B64875"/>
    <w:rsid w:val="00B64C21"/>
    <w:rsid w:val="00B64C4C"/>
    <w:rsid w:val="00B64D67"/>
    <w:rsid w:val="00B73590"/>
    <w:rsid w:val="00B92F67"/>
    <w:rsid w:val="00B936CA"/>
    <w:rsid w:val="00BB0402"/>
    <w:rsid w:val="00BC4D97"/>
    <w:rsid w:val="00BC6AA1"/>
    <w:rsid w:val="00BD3899"/>
    <w:rsid w:val="00BD4653"/>
    <w:rsid w:val="00BE0B1A"/>
    <w:rsid w:val="00C10490"/>
    <w:rsid w:val="00C14E2B"/>
    <w:rsid w:val="00C251D1"/>
    <w:rsid w:val="00C379E1"/>
    <w:rsid w:val="00C4584A"/>
    <w:rsid w:val="00C94F3D"/>
    <w:rsid w:val="00CA004D"/>
    <w:rsid w:val="00CA4BA3"/>
    <w:rsid w:val="00CA663D"/>
    <w:rsid w:val="00CB324A"/>
    <w:rsid w:val="00CD1755"/>
    <w:rsid w:val="00D16B87"/>
    <w:rsid w:val="00D262E2"/>
    <w:rsid w:val="00DA4A0D"/>
    <w:rsid w:val="00DB2492"/>
    <w:rsid w:val="00DF6398"/>
    <w:rsid w:val="00E14C3F"/>
    <w:rsid w:val="00E900CE"/>
    <w:rsid w:val="00E94C9F"/>
    <w:rsid w:val="00EA2683"/>
    <w:rsid w:val="00EB48B7"/>
    <w:rsid w:val="00EB6658"/>
    <w:rsid w:val="00EC44E9"/>
    <w:rsid w:val="00F02C79"/>
    <w:rsid w:val="00F20BF7"/>
    <w:rsid w:val="00F2645D"/>
    <w:rsid w:val="00F26ED5"/>
    <w:rsid w:val="00F47047"/>
    <w:rsid w:val="00F50EA2"/>
    <w:rsid w:val="00F746DE"/>
    <w:rsid w:val="00F747C4"/>
    <w:rsid w:val="00F87D18"/>
    <w:rsid w:val="00F913B9"/>
    <w:rsid w:val="00FA2FEF"/>
    <w:rsid w:val="00FA532B"/>
    <w:rsid w:val="00FB2562"/>
    <w:rsid w:val="00FB6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7C482"/>
  <w15:chartTrackingRefBased/>
  <w15:docId w15:val="{B314AB9B-07D7-4DC5-AD32-AA3C8507B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17"/>
        <w:szCs w:val="17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0"/>
      <w:szCs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60" w:after="0"/>
      <w:outlineLvl w:val="5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Emphasis">
    <w:name w:val="Emphasis"/>
    <w:basedOn w:val="DefaultParagraphFont"/>
    <w:uiPriority w:val="20"/>
    <w:qFormat/>
    <w:rPr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B01513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01513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text1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left w:val="single" w:sz="36" w:space="4" w:color="B01513" w:themeColor="accent1"/>
      </w:pBdr>
      <w:spacing w:before="100" w:beforeAutospacing="1"/>
      <w:ind w:left="1224" w:right="1224"/>
    </w:pPr>
    <w:rPr>
      <w:color w:val="B01513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B01513" w:themeColor="accent1"/>
      <w:sz w:val="28"/>
      <w:szCs w:val="28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/>
      <w:color w:val="auto"/>
      <w:spacing w:val="5"/>
      <w:u w:val="single"/>
    </w:rPr>
  </w:style>
  <w:style w:type="character" w:styleId="Hyperlink">
    <w:name w:val="Hyperlink"/>
    <w:basedOn w:val="DefaultParagraphFont"/>
    <w:unhideWhenUsed/>
    <w:rPr>
      <w:color w:val="4FB8C1" w:themeColor="text2" w:themeTint="99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DFFCB" w:themeColor="followedHyperlink"/>
      <w:u w:val="single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864" w:right="864"/>
    </w:pPr>
    <w:rPr>
      <w:rFonts w:asciiTheme="majorHAnsi" w:eastAsiaTheme="majorEastAsia" w:hAnsiTheme="majorHAnsi" w:cstheme="majorBidi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8"/>
      <w:szCs w:val="28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Pr>
      <w:caps w:val="0"/>
      <w:smallCaps/>
      <w:color w:val="404040" w:themeColor="text1" w:themeTint="BF"/>
      <w:u w:val="single" w:color="7F7F7F" w:themeColor="text1" w:themeTint="8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B01513" w:themeColor="accent1"/>
      <w:kern w:val="28"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850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B66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6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0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nys\AppData\Roaming\Microsoft\Templates\Ion%20design%20(blank).dotx" TargetMode="External"/></Relationships>
</file>

<file path=word/theme/theme1.xml><?xml version="1.0" encoding="utf-8"?>
<a:theme xmlns:a="http://schemas.openxmlformats.org/drawingml/2006/main" name="Ion">
  <a:themeElements>
    <a:clrScheme name="Ion">
      <a:dk1>
        <a:sysClr val="windowText" lastClr="000000"/>
      </a:dk1>
      <a:lt1>
        <a:sysClr val="window" lastClr="FFFFFF"/>
      </a:lt1>
      <a:dk2>
        <a:srgbClr val="1E5155"/>
      </a:dk2>
      <a:lt2>
        <a:srgbClr val="EBEBEB"/>
      </a:lt2>
      <a:accent1>
        <a:srgbClr val="B01513"/>
      </a:accent1>
      <a:accent2>
        <a:srgbClr val="EA6312"/>
      </a:accent2>
      <a:accent3>
        <a:srgbClr val="E6B729"/>
      </a:accent3>
      <a:accent4>
        <a:srgbClr val="6AAC90"/>
      </a:accent4>
      <a:accent5>
        <a:srgbClr val="54849A"/>
      </a:accent5>
      <a:accent6>
        <a:srgbClr val="9E5E9B"/>
      </a:accent6>
      <a:hlink>
        <a:srgbClr val="58C1BA"/>
      </a:hlink>
      <a:folHlink>
        <a:srgbClr val="9DFFCB"/>
      </a:folHlink>
    </a:clrScheme>
    <a:fontScheme name="Ion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8D527A9-858A-4DE6-85D1-2C4E15415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n design (blank).dotx</Template>
  <TotalTime>346</TotalTime>
  <Pages>19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YSSEN CHRISTINE</dc:creator>
  <cp:keywords/>
  <cp:lastModifiedBy>Paweł Sznura</cp:lastModifiedBy>
  <cp:revision>174</cp:revision>
  <dcterms:created xsi:type="dcterms:W3CDTF">2014-09-07T20:27:00Z</dcterms:created>
  <dcterms:modified xsi:type="dcterms:W3CDTF">2020-12-18T16:52:00Z</dcterms:modified>
  <cp:contentStatus>Final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19991</vt:lpwstr>
  </property>
  <property fmtid="{D5CDD505-2E9C-101B-9397-08002B2CF9AE}" pid="3" name="_MarkAsFinal">
    <vt:bool>true</vt:bool>
  </property>
</Properties>
</file>